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2B906" w14:textId="77777777" w:rsidR="00283EE9" w:rsidRPr="00093999" w:rsidRDefault="0010598E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五</w:t>
      </w:r>
      <w:r w:rsidR="00D32149">
        <w:rPr>
          <w:rFonts w:ascii="標楷體" w:eastAsia="標楷體" w:hAnsi="標楷體" w:hint="eastAsia"/>
          <w:sz w:val="28"/>
          <w:szCs w:val="28"/>
        </w:rPr>
        <w:t xml:space="preserve"> </w:t>
      </w:r>
      <w:r w:rsidR="004558CC">
        <w:rPr>
          <w:rFonts w:ascii="標楷體" w:eastAsia="標楷體" w:hAnsi="標楷體" w:hint="eastAsia"/>
          <w:sz w:val="28"/>
          <w:szCs w:val="28"/>
        </w:rPr>
        <w:t>輸入與七節顯示器控制</w:t>
      </w:r>
    </w:p>
    <w:p w14:paraId="7E70F491" w14:textId="77777777" w:rsidR="0094568B" w:rsidRPr="004558CC" w:rsidRDefault="00AC053F" w:rsidP="004558CC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 </w:t>
      </w:r>
      <w:r w:rsidR="004558CC">
        <w:rPr>
          <w:rFonts w:ascii="標楷體" w:eastAsia="標楷體" w:hAnsi="標楷體" w:hint="eastAsia"/>
        </w:rPr>
        <w:t>之輸入與</w:t>
      </w:r>
      <w:r w:rsidR="004558CC" w:rsidRPr="004558CC">
        <w:rPr>
          <w:rFonts w:ascii="標楷體" w:eastAsia="標楷體" w:hAnsi="標楷體" w:hint="eastAsia"/>
        </w:rPr>
        <w:t>七節顯示器控制應用</w:t>
      </w:r>
      <w:r w:rsidR="004558CC">
        <w:rPr>
          <w:rFonts w:ascii="標楷體" w:eastAsia="標楷體" w:hAnsi="標楷體" w:hint="eastAsia"/>
        </w:rPr>
        <w:t>。</w:t>
      </w:r>
    </w:p>
    <w:p w14:paraId="4E635343" w14:textId="77777777"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537E2374" w14:textId="77777777" w:rsidR="004558CC" w:rsidRDefault="001E7B67" w:rsidP="004558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Arduino透過麵包板連接</w:t>
      </w:r>
      <w:r w:rsidRPr="004558CC">
        <w:rPr>
          <w:rFonts w:ascii="標楷體" w:eastAsia="標楷體" w:hAnsi="標楷體" w:hint="eastAsia"/>
        </w:rPr>
        <w:t>一個七節顯示器，一開始七節顯示器顯示</w:t>
      </w:r>
      <w:r w:rsidRPr="004558CC">
        <w:rPr>
          <w:rFonts w:ascii="標楷體" w:eastAsia="標楷體" w:hAnsi="標楷體"/>
        </w:rPr>
        <w:t>0</w:t>
      </w:r>
      <w:r w:rsidRPr="004558CC">
        <w:rPr>
          <w:rFonts w:ascii="標楷體" w:eastAsia="標楷體" w:hAnsi="標楷體" w:hint="eastAsia"/>
        </w:rPr>
        <w:t>。</w:t>
      </w:r>
    </w:p>
    <w:p w14:paraId="29230B7C" w14:textId="77777777" w:rsidR="00A81485" w:rsidRPr="005819C0" w:rsidRDefault="004558CC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Arduino透過麵包板接</w:t>
      </w:r>
      <w:r w:rsidR="005819C0">
        <w:rPr>
          <w:rFonts w:ascii="標楷體" w:eastAsia="標楷體" w:hAnsi="標楷體" w:hint="eastAsia"/>
        </w:rPr>
        <w:t>2</w:t>
      </w:r>
      <w:r>
        <w:rPr>
          <w:rFonts w:ascii="標楷體" w:eastAsia="標楷體" w:hAnsi="標楷體" w:hint="eastAsia"/>
        </w:rPr>
        <w:t>個開關，</w:t>
      </w:r>
      <w:r w:rsidR="001E7B67" w:rsidRPr="004558CC">
        <w:rPr>
          <w:rFonts w:ascii="標楷體" w:eastAsia="標楷體" w:hAnsi="標楷體" w:hint="eastAsia"/>
        </w:rPr>
        <w:t>當</w:t>
      </w:r>
      <w:r w:rsidR="001E7B67">
        <w:rPr>
          <w:rFonts w:ascii="標楷體" w:eastAsia="標楷體" w:hAnsi="標楷體" w:hint="eastAsia"/>
        </w:rPr>
        <w:t>開關</w:t>
      </w:r>
      <w:r w:rsidR="005819C0">
        <w:rPr>
          <w:rFonts w:ascii="標楷體" w:eastAsia="標楷體" w:hAnsi="標楷體" w:hint="eastAsia"/>
        </w:rPr>
        <w:t>1</w:t>
      </w:r>
      <w:r w:rsidR="001E7B67" w:rsidRPr="005819C0">
        <w:rPr>
          <w:rFonts w:ascii="標楷體" w:eastAsia="標楷體" w:hAnsi="標楷體" w:hint="eastAsia"/>
        </w:rPr>
        <w:t>按鍵</w:t>
      </w:r>
      <w:r w:rsidRPr="005819C0">
        <w:rPr>
          <w:rFonts w:ascii="標楷體" w:eastAsia="標楷體" w:hAnsi="標楷體" w:hint="eastAsia"/>
        </w:rPr>
        <w:t>壓下放開時</w:t>
      </w:r>
      <w:r w:rsidR="0010598E">
        <w:rPr>
          <w:rFonts w:ascii="標楷體" w:eastAsia="標楷體" w:hAnsi="標楷體" w:hint="eastAsia"/>
        </w:rPr>
        <w:t>(請撰寫除彈跳部分)</w:t>
      </w:r>
      <w:r w:rsidR="001E7B67" w:rsidRPr="005819C0">
        <w:rPr>
          <w:rFonts w:ascii="標楷體" w:eastAsia="標楷體" w:hAnsi="標楷體" w:hint="eastAsia"/>
        </w:rPr>
        <w:t>，七節顯示器內容加</w:t>
      </w:r>
      <w:r w:rsidR="001E7B67" w:rsidRPr="005819C0">
        <w:rPr>
          <w:rFonts w:ascii="標楷體" w:eastAsia="標楷體" w:hAnsi="標楷體"/>
        </w:rPr>
        <w:t>1</w:t>
      </w:r>
      <w:r w:rsidR="001E7B67" w:rsidRPr="005819C0">
        <w:rPr>
          <w:rFonts w:ascii="標楷體" w:eastAsia="標楷體" w:hAnsi="標楷體" w:hint="eastAsia"/>
        </w:rPr>
        <w:t>，加到</w:t>
      </w:r>
      <w:r w:rsidR="001E7B67" w:rsidRPr="005819C0">
        <w:rPr>
          <w:rFonts w:ascii="標楷體" w:eastAsia="標楷體" w:hAnsi="標楷體"/>
        </w:rPr>
        <w:t>F</w:t>
      </w:r>
      <w:r w:rsidR="001E7B67" w:rsidRPr="005819C0">
        <w:rPr>
          <w:rFonts w:ascii="標楷體" w:eastAsia="標楷體" w:hAnsi="標楷體" w:hint="eastAsia"/>
        </w:rPr>
        <w:t>時候會回到</w:t>
      </w:r>
      <w:r w:rsidR="001E7B67" w:rsidRPr="005819C0">
        <w:rPr>
          <w:rFonts w:ascii="標楷體" w:eastAsia="標楷體" w:hAnsi="標楷體"/>
        </w:rPr>
        <w:t>0</w:t>
      </w:r>
      <w:r w:rsidR="001E7B67" w:rsidRPr="005819C0">
        <w:rPr>
          <w:rFonts w:ascii="標楷體" w:eastAsia="標楷體" w:hAnsi="標楷體" w:hint="eastAsia"/>
        </w:rPr>
        <w:t>。</w:t>
      </w:r>
    </w:p>
    <w:p w14:paraId="407C4E91" w14:textId="77777777" w:rsidR="005819C0" w:rsidRDefault="005819C0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4558CC">
        <w:rPr>
          <w:rFonts w:ascii="標楷體" w:eastAsia="標楷體" w:hAnsi="標楷體" w:hint="eastAsia"/>
        </w:rPr>
        <w:t>當</w:t>
      </w:r>
      <w:r>
        <w:rPr>
          <w:rFonts w:ascii="標楷體" w:eastAsia="標楷體" w:hAnsi="標楷體" w:hint="eastAsia"/>
        </w:rPr>
        <w:t>開關2</w:t>
      </w:r>
      <w:r w:rsidRPr="004558CC">
        <w:rPr>
          <w:rFonts w:ascii="標楷體" w:eastAsia="標楷體" w:hAnsi="標楷體" w:hint="eastAsia"/>
        </w:rPr>
        <w:t>按鍵</w:t>
      </w:r>
      <w:r>
        <w:rPr>
          <w:rFonts w:ascii="標楷體" w:eastAsia="標楷體" w:hAnsi="標楷體" w:hint="eastAsia"/>
        </w:rPr>
        <w:t>壓下放開時</w:t>
      </w:r>
      <w:r w:rsidRPr="004558CC">
        <w:rPr>
          <w:rFonts w:ascii="標楷體" w:eastAsia="標楷體" w:hAnsi="標楷體" w:hint="eastAsia"/>
        </w:rPr>
        <w:t>，七節顯示器內容</w:t>
      </w:r>
      <w:r>
        <w:rPr>
          <w:rFonts w:ascii="標楷體" w:eastAsia="標楷體" w:hAnsi="標楷體" w:hint="eastAsia"/>
        </w:rPr>
        <w:t>減</w:t>
      </w:r>
      <w:r w:rsidRPr="004558CC">
        <w:rPr>
          <w:rFonts w:ascii="標楷體" w:eastAsia="標楷體" w:hAnsi="標楷體"/>
        </w:rPr>
        <w:t>1</w:t>
      </w:r>
      <w:r w:rsidRPr="004558CC">
        <w:rPr>
          <w:rFonts w:ascii="標楷體" w:eastAsia="標楷體" w:hAnsi="標楷體" w:hint="eastAsia"/>
        </w:rPr>
        <w:t>，</w:t>
      </w:r>
      <w:r>
        <w:rPr>
          <w:rFonts w:ascii="標楷體" w:eastAsia="標楷體" w:hAnsi="標楷體" w:hint="eastAsia"/>
        </w:rPr>
        <w:t>減</w:t>
      </w:r>
      <w:r w:rsidRPr="004558CC">
        <w:rPr>
          <w:rFonts w:ascii="標楷體" w:eastAsia="標楷體" w:hAnsi="標楷體" w:hint="eastAsia"/>
        </w:rPr>
        <w:t>到</w:t>
      </w:r>
      <w:r w:rsidRPr="004558CC">
        <w:rPr>
          <w:rFonts w:ascii="標楷體" w:eastAsia="標楷體" w:hAnsi="標楷體"/>
        </w:rPr>
        <w:t>0</w:t>
      </w:r>
      <w:r w:rsidRPr="004558CC">
        <w:rPr>
          <w:rFonts w:ascii="標楷體" w:eastAsia="標楷體" w:hAnsi="標楷體" w:hint="eastAsia"/>
        </w:rPr>
        <w:t>時候會回到</w:t>
      </w:r>
      <w:r w:rsidRPr="004558CC">
        <w:rPr>
          <w:rFonts w:ascii="標楷體" w:eastAsia="標楷體" w:hAnsi="標楷體"/>
        </w:rPr>
        <w:t>F</w:t>
      </w:r>
      <w:r w:rsidRPr="004558CC">
        <w:rPr>
          <w:rFonts w:ascii="標楷體" w:eastAsia="標楷體" w:hAnsi="標楷體" w:hint="eastAsia"/>
        </w:rPr>
        <w:t>。</w:t>
      </w:r>
    </w:p>
    <w:p w14:paraId="7BDEE531" w14:textId="3963B245" w:rsidR="003B55E3" w:rsidRDefault="003B55E3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使用串列傳輸</w:t>
      </w:r>
      <w:r>
        <w:rPr>
          <w:rFonts w:ascii="標楷體" w:eastAsia="標楷體" w:hAnsi="標楷體"/>
        </w:rPr>
        <w:t xml:space="preserve"> “+” </w:t>
      </w:r>
      <w:r>
        <w:rPr>
          <w:rFonts w:ascii="標楷體" w:eastAsia="標楷體" w:hAnsi="標楷體" w:hint="eastAsia"/>
        </w:rPr>
        <w:t>做為增加</w:t>
      </w:r>
      <w:r w:rsidRPr="005819C0">
        <w:rPr>
          <w:rFonts w:ascii="標楷體" w:eastAsia="標楷體" w:hAnsi="標楷體" w:hint="eastAsia"/>
        </w:rPr>
        <w:t>七節顯示器內容</w:t>
      </w:r>
      <w:r>
        <w:rPr>
          <w:rFonts w:ascii="標楷體" w:eastAsia="標楷體" w:hAnsi="標楷體" w:hint="eastAsia"/>
        </w:rPr>
        <w:t>，電腦傳送</w:t>
      </w:r>
      <w:r>
        <w:rPr>
          <w:rFonts w:ascii="標楷體" w:eastAsia="標楷體" w:hAnsi="標楷體"/>
        </w:rPr>
        <w:t>“+”</w:t>
      </w:r>
      <w:r>
        <w:rPr>
          <w:rFonts w:ascii="標楷體" w:eastAsia="標楷體" w:hAnsi="標楷體" w:hint="eastAsia"/>
        </w:rPr>
        <w:t>，</w:t>
      </w:r>
      <w:r w:rsidRPr="003B55E3">
        <w:rPr>
          <w:rFonts w:ascii="標楷體" w:eastAsia="標楷體" w:hAnsi="標楷體" w:hint="eastAsia"/>
        </w:rPr>
        <w:t xml:space="preserve"> </w:t>
      </w:r>
      <w:r w:rsidRPr="005819C0">
        <w:rPr>
          <w:rFonts w:ascii="標楷體" w:eastAsia="標楷體" w:hAnsi="標楷體" w:hint="eastAsia"/>
        </w:rPr>
        <w:t>七節顯示器內容加</w:t>
      </w:r>
      <w:r w:rsidRPr="005819C0">
        <w:rPr>
          <w:rFonts w:ascii="標楷體" w:eastAsia="標楷體" w:hAnsi="標楷體"/>
        </w:rPr>
        <w:t>1</w:t>
      </w:r>
      <w:r>
        <w:rPr>
          <w:rFonts w:ascii="標楷體" w:eastAsia="標楷體" w:hAnsi="標楷體" w:hint="eastAsia"/>
        </w:rPr>
        <w:t>，</w:t>
      </w:r>
      <w:r>
        <w:rPr>
          <w:rFonts w:ascii="標楷體" w:eastAsia="標楷體" w:hAnsi="標楷體"/>
        </w:rPr>
        <w:t xml:space="preserve"> “-”</w:t>
      </w:r>
      <w:r w:rsidRPr="003B55E3">
        <w:rPr>
          <w:rFonts w:ascii="標楷體" w:eastAsia="標楷體" w:hAnsi="標楷體" w:hint="eastAsia"/>
        </w:rPr>
        <w:t xml:space="preserve"> </w:t>
      </w:r>
      <w:r>
        <w:rPr>
          <w:rFonts w:ascii="標楷體" w:eastAsia="標楷體" w:hAnsi="標楷體" w:hint="eastAsia"/>
        </w:rPr>
        <w:t>做為減少</w:t>
      </w:r>
      <w:r w:rsidRPr="005819C0">
        <w:rPr>
          <w:rFonts w:ascii="標楷體" w:eastAsia="標楷體" w:hAnsi="標楷體" w:hint="eastAsia"/>
        </w:rPr>
        <w:t>七節顯示器內容</w:t>
      </w:r>
      <w:r>
        <w:rPr>
          <w:rFonts w:ascii="標楷體" w:eastAsia="標楷體" w:hAnsi="標楷體" w:hint="eastAsia"/>
        </w:rPr>
        <w:t>，電腦傳送</w:t>
      </w:r>
      <w:r>
        <w:rPr>
          <w:rFonts w:ascii="標楷體" w:eastAsia="標楷體" w:hAnsi="標楷體"/>
        </w:rPr>
        <w:t>“-”</w:t>
      </w:r>
      <w:r>
        <w:rPr>
          <w:rFonts w:ascii="標楷體" w:eastAsia="標楷體" w:hAnsi="標楷體" w:hint="eastAsia"/>
        </w:rPr>
        <w:t>，</w:t>
      </w:r>
      <w:r w:rsidRPr="003B55E3">
        <w:rPr>
          <w:rFonts w:ascii="標楷體" w:eastAsia="標楷體" w:hAnsi="標楷體" w:hint="eastAsia"/>
        </w:rPr>
        <w:t xml:space="preserve"> </w:t>
      </w:r>
      <w:r w:rsidRPr="005819C0">
        <w:rPr>
          <w:rFonts w:ascii="標楷體" w:eastAsia="標楷體" w:hAnsi="標楷體" w:hint="eastAsia"/>
        </w:rPr>
        <w:t>七節顯示器內容</w:t>
      </w:r>
      <w:r>
        <w:rPr>
          <w:rFonts w:ascii="標楷體" w:eastAsia="標楷體" w:hAnsi="標楷體" w:hint="eastAsia"/>
        </w:rPr>
        <w:t>減</w:t>
      </w:r>
      <w:r w:rsidRPr="005819C0">
        <w:rPr>
          <w:rFonts w:ascii="標楷體" w:eastAsia="標楷體" w:hAnsi="標楷體"/>
        </w:rPr>
        <w:t>1</w:t>
      </w:r>
      <w:r>
        <w:rPr>
          <w:rFonts w:ascii="標楷體" w:eastAsia="標楷體" w:hAnsi="標楷體" w:hint="eastAsia"/>
        </w:rPr>
        <w:t>。</w:t>
      </w:r>
    </w:p>
    <w:p w14:paraId="310B84CF" w14:textId="0D112018" w:rsidR="003B55E3" w:rsidRDefault="003B55E3" w:rsidP="005819C0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將按鍵和串列整合再一起執行檢查。</w:t>
      </w:r>
    </w:p>
    <w:p w14:paraId="0185589D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int pushButton1 = 12,buttonState1 = 0,BeforeState1 = 0,count=0;</w:t>
      </w:r>
    </w:p>
    <w:p w14:paraId="73A53B20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int pushButton2 = 13,buttonState2 = 0,BeforeState2 = 0;</w:t>
      </w:r>
    </w:p>
    <w:p w14:paraId="24DA2E6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int ledPins[] = {  3, 4, 5, 6, 7, 8, 9, 10};</w:t>
      </w:r>
    </w:p>
    <w:p w14:paraId="613289C5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byte num[16] = {0x3f,0x06,0x5b,0x4f,0x66,0x6d,0x7c,0x07,0x7f,0x67,0x77,0x7c,0x39,0x5e,0x79,0x71};</w:t>
      </w:r>
    </w:p>
    <w:p w14:paraId="6ADC236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int pinCount = 8,special=0; </w:t>
      </w:r>
    </w:p>
    <w:p w14:paraId="1A481D23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void setup() {</w:t>
      </w:r>
    </w:p>
    <w:p w14:paraId="5B928A0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Serial.begin(9600);       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打開序列埠</w:t>
      </w:r>
    </w:p>
    <w:p w14:paraId="1FC5FED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pinMode(pushButton1, INPUT);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傳入開關為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1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或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0</w:t>
      </w:r>
    </w:p>
    <w:p w14:paraId="09CF59B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pinMode(pushButton2, INPUT);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傳入開關為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1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或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0</w:t>
      </w:r>
    </w:p>
    <w:p w14:paraId="72B0F3B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</w:t>
      </w:r>
    </w:p>
    <w:p w14:paraId="09822BC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</w:t>
      </w:r>
    </w:p>
    <w:p w14:paraId="61D5BCEB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for (int thisPin = 0; thisPin &lt; pinCount; thisPin++) {</w:t>
      </w:r>
    </w:p>
    <w:p w14:paraId="5FBD5E7B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pinMode(ledPins[thisPin], OUTPUT);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把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7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段顯示器的腳設為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OUTPUT</w:t>
      </w:r>
    </w:p>
    <w:p w14:paraId="7EDE901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}</w:t>
      </w:r>
    </w:p>
    <w:p w14:paraId="3B4AA26A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}</w:t>
      </w:r>
    </w:p>
    <w:p w14:paraId="39459141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</w:p>
    <w:p w14:paraId="3CE22ECC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void loop() {</w:t>
      </w:r>
    </w:p>
    <w:p w14:paraId="4C2A2D30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if(count==0||count==16)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一開始還沒按時，就顯示數字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0</w:t>
      </w:r>
    </w:p>
    <w:p w14:paraId="0914658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{</w:t>
      </w:r>
    </w:p>
    <w:p w14:paraId="6E88A74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out(num[0]);</w:t>
      </w:r>
    </w:p>
    <w:p w14:paraId="0B85BBC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}</w:t>
      </w:r>
    </w:p>
    <w:p w14:paraId="2480FC9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buttonState1 = digitalRead(pushButton1);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讀取開關為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1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或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0</w:t>
      </w:r>
    </w:p>
    <w:p w14:paraId="0366CAA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buttonSta</w:t>
      </w:r>
      <w:bookmarkStart w:id="0" w:name="_GoBack"/>
      <w:bookmarkEnd w:id="0"/>
      <w:r w:rsidRPr="00FD4E68">
        <w:rPr>
          <w:rFonts w:ascii="Arial" w:eastAsia="新細明體" w:hAnsi="Arial" w:cs="Arial"/>
          <w:color w:val="00B0F0"/>
          <w:kern w:val="0"/>
          <w:sz w:val="22"/>
        </w:rPr>
        <w:t>te2 = digitalRead(pushButton2);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讀取開關為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1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或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0</w:t>
      </w:r>
    </w:p>
    <w:p w14:paraId="197A33E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if(buttonState1==1)</w:t>
      </w:r>
    </w:p>
    <w:p w14:paraId="0026E637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lastRenderedPageBreak/>
        <w:t>   {</w:t>
      </w:r>
    </w:p>
    <w:p w14:paraId="6F5A7AA9" w14:textId="730E7A98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if(count==16)   //</w:t>
      </w:r>
      <w:r>
        <w:rPr>
          <w:rFonts w:ascii="Arial" w:eastAsia="新細明體" w:hAnsi="Arial" w:cs="Arial" w:hint="eastAsia"/>
          <w:color w:val="00B0F0"/>
          <w:kern w:val="0"/>
          <w:sz w:val="22"/>
        </w:rPr>
        <w:t>F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之後重數</w:t>
      </w:r>
    </w:p>
    <w:p w14:paraId="7D208573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{</w:t>
      </w:r>
    </w:p>
    <w:p w14:paraId="63AC961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count = 0;</w:t>
      </w:r>
    </w:p>
    <w:p w14:paraId="6F07FB2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out(num[count]);</w:t>
      </w:r>
    </w:p>
    <w:p w14:paraId="203AE37B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}</w:t>
      </w:r>
    </w:p>
    <w:p w14:paraId="0E35B722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  </w:t>
      </w:r>
    </w:p>
    <w:p w14:paraId="3DBF57D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if(buttonState1!=BeforeState1)    //debounce</w:t>
      </w:r>
    </w:p>
    <w:p w14:paraId="7099875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delay(200);</w:t>
      </w:r>
    </w:p>
    <w:p w14:paraId="4CE99282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</w:t>
      </w:r>
    </w:p>
    <w:p w14:paraId="37A65BC5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</w:t>
      </w:r>
    </w:p>
    <w:p w14:paraId="041B668B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if(buttonState1==1 and BeforeState1==0)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按一下才做動作</w:t>
      </w:r>
    </w:p>
    <w:p w14:paraId="2A398B09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{</w:t>
      </w:r>
    </w:p>
    <w:p w14:paraId="7C979602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out(num[++count]);  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傳目前數字到函式裡</w:t>
      </w:r>
    </w:p>
    <w:p w14:paraId="5E62BE57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Serial.println(count);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序列埠輸出</w:t>
      </w:r>
    </w:p>
    <w:p w14:paraId="0D2CF3F0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delay(10);</w:t>
      </w:r>
    </w:p>
    <w:p w14:paraId="1096F9FC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</w:t>
      </w:r>
    </w:p>
    <w:p w14:paraId="0B00EA1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}</w:t>
      </w:r>
    </w:p>
    <w:p w14:paraId="3D20B737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}</w:t>
      </w:r>
    </w:p>
    <w:p w14:paraId="2B218A6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if(buttonState2==1)</w:t>
      </w:r>
    </w:p>
    <w:p w14:paraId="40C86272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{</w:t>
      </w:r>
    </w:p>
    <w:p w14:paraId="62758A00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</w:t>
      </w:r>
    </w:p>
    <w:p w14:paraId="523C12F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if(count==0)   //0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之後重數</w:t>
      </w:r>
    </w:p>
    <w:p w14:paraId="65B170D0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  count = 16;</w:t>
      </w:r>
    </w:p>
    <w:p w14:paraId="6341D3E5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if(buttonState2!=BeforeState2)    //debounce</w:t>
      </w:r>
    </w:p>
    <w:p w14:paraId="6F6AED7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delay(200);</w:t>
      </w:r>
    </w:p>
    <w:p w14:paraId="74245F3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</w:t>
      </w:r>
    </w:p>
    <w:p w14:paraId="3266C124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</w:t>
      </w:r>
    </w:p>
    <w:p w14:paraId="2B0C400C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if(buttonState2==1 and BeforeState2==0)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按一下才做動作</w:t>
      </w:r>
    </w:p>
    <w:p w14:paraId="1001C828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Serial.println(--count);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序列埠輸出</w:t>
      </w:r>
    </w:p>
    <w:p w14:paraId="2F68580F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out(num[count]);  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傳目前數字到函式裡</w:t>
      </w:r>
    </w:p>
    <w:p w14:paraId="510713C3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delay(10);</w:t>
      </w:r>
    </w:p>
    <w:p w14:paraId="178DF14A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}</w:t>
      </w:r>
    </w:p>
    <w:p w14:paraId="3B6E685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</w:t>
      </w:r>
    </w:p>
    <w:p w14:paraId="15A6B8BD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BeforeState1=buttonState1;</w:t>
      </w:r>
    </w:p>
    <w:p w14:paraId="3809F54A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BeforeState2=buttonState2;</w:t>
      </w:r>
    </w:p>
    <w:p w14:paraId="7113EE6C" w14:textId="77777777" w:rsidR="00FD4E68" w:rsidRPr="00FD4E68" w:rsidRDefault="00FD4E68" w:rsidP="00FD4E68">
      <w:pPr>
        <w:widowControl/>
        <w:spacing w:after="240"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新細明體" w:eastAsia="新細明體" w:hAnsi="新細明體" w:cs="新細明體"/>
          <w:color w:val="00B0F0"/>
          <w:kern w:val="0"/>
          <w:szCs w:val="24"/>
        </w:rPr>
        <w:br/>
      </w:r>
    </w:p>
    <w:p w14:paraId="24AE9D92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lastRenderedPageBreak/>
        <w:t>   if(Serial.available())</w:t>
      </w:r>
    </w:p>
    <w:p w14:paraId="59DFB91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{</w:t>
      </w:r>
    </w:p>
    <w:p w14:paraId="76CC7308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char char_in = Serial.read(); </w:t>
      </w:r>
    </w:p>
    <w:p w14:paraId="1C65E548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Serial.println(char_in);</w:t>
      </w:r>
    </w:p>
    <w:p w14:paraId="0C19B9E0" w14:textId="31EE257A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if(char_in=='+')   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如果字元</w:t>
      </w:r>
      <w:r>
        <w:rPr>
          <w:rFonts w:ascii="Arial" w:eastAsia="新細明體" w:hAnsi="Arial" w:cs="Arial" w:hint="eastAsia"/>
          <w:color w:val="00B0F0"/>
          <w:kern w:val="0"/>
          <w:sz w:val="22"/>
        </w:rPr>
        <w:t>為</w:t>
      </w:r>
      <w:r>
        <w:rPr>
          <w:rFonts w:ascii="Arial" w:eastAsia="新細明體" w:hAnsi="Arial" w:cs="Arial" w:hint="eastAsia"/>
          <w:color w:val="00B0F0"/>
          <w:kern w:val="0"/>
          <w:sz w:val="22"/>
        </w:rPr>
        <w:t>+</w:t>
      </w:r>
    </w:p>
    <w:p w14:paraId="51FC7B20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{</w:t>
      </w:r>
    </w:p>
    <w:p w14:paraId="5E0C4FAB" w14:textId="31D79ECE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if(count==16)   //</w:t>
      </w:r>
      <w:r>
        <w:rPr>
          <w:rFonts w:ascii="Arial" w:eastAsia="新細明體" w:hAnsi="Arial" w:cs="Arial" w:hint="eastAsia"/>
          <w:color w:val="00B0F0"/>
          <w:kern w:val="0"/>
          <w:sz w:val="22"/>
        </w:rPr>
        <w:t>F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之後重數</w:t>
      </w:r>
    </w:p>
    <w:p w14:paraId="1959332F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</w:t>
      </w:r>
    </w:p>
    <w:p w14:paraId="0E0D404F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count = 0;</w:t>
      </w:r>
    </w:p>
    <w:p w14:paraId="2D68CCF3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out(num[count]);</w:t>
      </w:r>
    </w:p>
    <w:p w14:paraId="288B4D3C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out(num[++count]);  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傳目前數字到函式裡</w:t>
      </w:r>
    </w:p>
    <w:p w14:paraId="031ED12A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Serial.println(count);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序列埠輸出</w:t>
      </w:r>
    </w:p>
    <w:p w14:paraId="504AEDFB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delay(10);</w:t>
      </w:r>
    </w:p>
    <w:p w14:paraId="65989917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</w:t>
      </w:r>
    </w:p>
    <w:p w14:paraId="2A35EF35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</w:t>
      </w:r>
    </w:p>
    <w:p w14:paraId="722694A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4D21A0AF" w14:textId="2CC94D88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if(char_in=='-')   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如果字元</w:t>
      </w:r>
      <w:r>
        <w:rPr>
          <w:rFonts w:ascii="Arial" w:eastAsia="新細明體" w:hAnsi="Arial" w:cs="Arial" w:hint="eastAsia"/>
          <w:color w:val="00B0F0"/>
          <w:kern w:val="0"/>
          <w:sz w:val="22"/>
        </w:rPr>
        <w:t>為</w:t>
      </w:r>
      <w:r>
        <w:rPr>
          <w:rFonts w:ascii="Arial" w:eastAsia="新細明體" w:hAnsi="Arial" w:cs="Arial" w:hint="eastAsia"/>
          <w:color w:val="00B0F0"/>
          <w:kern w:val="0"/>
          <w:sz w:val="22"/>
        </w:rPr>
        <w:t>-</w:t>
      </w:r>
    </w:p>
    <w:p w14:paraId="1E1E477F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{</w:t>
      </w:r>
    </w:p>
    <w:p w14:paraId="0AA9988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if(count==0)   //0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之後重數</w:t>
      </w:r>
    </w:p>
    <w:p w14:paraId="274D07CD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  count = 16;</w:t>
      </w:r>
    </w:p>
    <w:p w14:paraId="51310303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  Serial.println(--count);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序列埠輸出</w:t>
      </w:r>
    </w:p>
    <w:p w14:paraId="604D6520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out(num[count]);          //</w:t>
      </w:r>
      <w:r w:rsidRPr="00FD4E68">
        <w:rPr>
          <w:rFonts w:ascii="Arial" w:eastAsia="新細明體" w:hAnsi="Arial" w:cs="Arial"/>
          <w:color w:val="00B0F0"/>
          <w:kern w:val="0"/>
          <w:sz w:val="22"/>
        </w:rPr>
        <w:t>傳目前數字到函式裡</w:t>
      </w:r>
    </w:p>
    <w:p w14:paraId="142D7111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delay(10);</w:t>
      </w:r>
    </w:p>
    <w:p w14:paraId="2E5756F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</w:t>
      </w:r>
    </w:p>
    <w:p w14:paraId="67B1227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11851BE9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</w:t>
      </w:r>
    </w:p>
    <w:p w14:paraId="3A8C6ED8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}</w:t>
      </w:r>
    </w:p>
    <w:p w14:paraId="38852CF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</w:t>
      </w:r>
    </w:p>
    <w:p w14:paraId="681AA0B2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}</w:t>
      </w:r>
    </w:p>
    <w:p w14:paraId="6093C9D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void out(byte data)</w:t>
      </w:r>
    </w:p>
    <w:p w14:paraId="20B4377F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{</w:t>
      </w:r>
    </w:p>
    <w:p w14:paraId="3CC1C18D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for(int j=0;j&lt;7;j++)</w:t>
      </w:r>
    </w:p>
    <w:p w14:paraId="702B23D3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{</w:t>
      </w:r>
    </w:p>
    <w:p w14:paraId="420A3B2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if(data % 2 == 1)</w:t>
      </w:r>
    </w:p>
    <w:p w14:paraId="1D8D3259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digitalWrite(ledPins[j],HIGH);</w:t>
      </w:r>
    </w:p>
    <w:p w14:paraId="4CD1439E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else</w:t>
      </w:r>
    </w:p>
    <w:p w14:paraId="131BE296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digitalWrite(ledPins[j],LOW);  </w:t>
      </w:r>
    </w:p>
    <w:p w14:paraId="2FD05455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            data= data/2; </w:t>
      </w:r>
    </w:p>
    <w:p w14:paraId="6640116D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lastRenderedPageBreak/>
        <w:t>    }  </w:t>
      </w:r>
    </w:p>
    <w:p w14:paraId="42E9668D" w14:textId="77777777" w:rsidR="00FD4E68" w:rsidRPr="00FD4E68" w:rsidRDefault="00FD4E68" w:rsidP="00FD4E68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FD4E68">
        <w:rPr>
          <w:rFonts w:ascii="Arial" w:eastAsia="新細明體" w:hAnsi="Arial" w:cs="Arial"/>
          <w:color w:val="00B0F0"/>
          <w:kern w:val="0"/>
          <w:sz w:val="22"/>
        </w:rPr>
        <w:t>}</w:t>
      </w:r>
    </w:p>
    <w:p w14:paraId="6508F82E" w14:textId="77777777" w:rsidR="00FD4E68" w:rsidRPr="00FD4E68" w:rsidRDefault="00FD4E68" w:rsidP="00FD4E68">
      <w:pPr>
        <w:pStyle w:val="a3"/>
        <w:ind w:leftChars="0" w:left="360"/>
        <w:rPr>
          <w:rFonts w:ascii="標楷體" w:eastAsia="標楷體" w:hAnsi="標楷體"/>
          <w:color w:val="00B0F0"/>
        </w:rPr>
      </w:pPr>
    </w:p>
    <w:p w14:paraId="21F2C45B" w14:textId="77777777" w:rsidR="005819C0" w:rsidRPr="00FD4E68" w:rsidRDefault="005819C0" w:rsidP="00FD4E68">
      <w:pPr>
        <w:pStyle w:val="a3"/>
        <w:ind w:leftChars="0" w:left="360"/>
        <w:rPr>
          <w:rFonts w:ascii="標楷體" w:eastAsia="標楷體" w:hAnsi="標楷體"/>
          <w:color w:val="00B0F0"/>
        </w:rPr>
      </w:pPr>
    </w:p>
    <w:p w14:paraId="796391A6" w14:textId="77777777" w:rsidR="005A2850" w:rsidRPr="00FD4E68" w:rsidRDefault="005A2850" w:rsidP="00FD4E68">
      <w:pPr>
        <w:rPr>
          <w:rFonts w:ascii="標楷體" w:eastAsia="標楷體" w:hAnsi="標楷體"/>
          <w:color w:val="00B0F0"/>
        </w:rPr>
      </w:pPr>
    </w:p>
    <w:sectPr w:rsidR="005A2850" w:rsidRPr="00FD4E6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rQUAcXBXJiwAAAA="/>
  </w:docVars>
  <w:rsids>
    <w:rsidRoot w:val="00AC053F"/>
    <w:rsid w:val="00093999"/>
    <w:rsid w:val="000A1ED1"/>
    <w:rsid w:val="000C3489"/>
    <w:rsid w:val="0010598E"/>
    <w:rsid w:val="001E7B67"/>
    <w:rsid w:val="00225ECA"/>
    <w:rsid w:val="00283EE9"/>
    <w:rsid w:val="003B55E3"/>
    <w:rsid w:val="004143C4"/>
    <w:rsid w:val="004558CC"/>
    <w:rsid w:val="005819C0"/>
    <w:rsid w:val="005A2850"/>
    <w:rsid w:val="006D0A4A"/>
    <w:rsid w:val="006E601C"/>
    <w:rsid w:val="00856FE5"/>
    <w:rsid w:val="00884777"/>
    <w:rsid w:val="008E7408"/>
    <w:rsid w:val="0094568B"/>
    <w:rsid w:val="009B33C3"/>
    <w:rsid w:val="009C3426"/>
    <w:rsid w:val="00A81485"/>
    <w:rsid w:val="00AB37F6"/>
    <w:rsid w:val="00AC053F"/>
    <w:rsid w:val="00AF4AE1"/>
    <w:rsid w:val="00BD60F1"/>
    <w:rsid w:val="00C77F90"/>
    <w:rsid w:val="00CF5AB8"/>
    <w:rsid w:val="00D223AB"/>
    <w:rsid w:val="00D32149"/>
    <w:rsid w:val="00EB03E8"/>
    <w:rsid w:val="00ED5084"/>
    <w:rsid w:val="00FD4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BC322"/>
  <w15:docId w15:val="{99330E11-C2E1-4A8B-A1ED-E2D21DE3E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FD4E6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5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22</Words>
  <Characters>2412</Characters>
  <Application>Microsoft Office Word</Application>
  <DocSecurity>0</DocSecurity>
  <Lines>20</Lines>
  <Paragraphs>5</Paragraphs>
  <ScaleCrop>false</ScaleCrop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07050862</cp:lastModifiedBy>
  <cp:revision>5</cp:revision>
  <dcterms:created xsi:type="dcterms:W3CDTF">2020-04-09T08:44:00Z</dcterms:created>
  <dcterms:modified xsi:type="dcterms:W3CDTF">2020-04-10T07:31:00Z</dcterms:modified>
</cp:coreProperties>
</file>